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Direzione Centrale Vigili del Fuoco</w:t>
      </w:r>
      <w:r>
        <w:br/>
      </w:r>
      <w:r>
        <w:t xml:space="preserve">Via di Torre Spaccata, 25</w:t>
      </w:r>
      <w:r>
        <w:br/>
      </w:r>
      <w:r>
        <w:t xml:space="preserve">00179 Roma, Italia</w:t>
      </w:r>
    </w:p>
    <w:p>
      <w:pPr>
        <w:pStyle w:val="BodyText"/>
      </w:pPr>
      <w:r>
        <w:rPr>
          <w:bCs/>
          <w:b/>
        </w:rPr>
        <w:t xml:space="preserve">Subject:</w:t>
      </w:r>
      <w:r>
        <w:t xml:space="preserve"> </w:t>
      </w:r>
      <w:r>
        <w:t xml:space="preserve">Application for Firefighter Position in Italy Milan</w:t>
      </w:r>
    </w:p>
    <w:p>
      <w:pPr>
        <w:pStyle w:val="BodyText"/>
      </w:pPr>
      <w:r>
        <w:t xml:space="preserve">Dear Members of the Hiring Committee,</w:t>
      </w:r>
    </w:p>
    <w:p>
      <w:pPr>
        <w:pStyle w:val="BodyText"/>
      </w:pPr>
      <w:r>
        <w:t xml:space="preserve">I am writing to express my sincere interest in the Firefighter position within the Vigili del Fuoco (Italian Fire Corps) in Milan, Italy. As a dedicated and experienced emergency services professional with a deep commitment to public safety, I am eager to contribute my skills and passion for protecting communities in one of Europe’s most vibrant cities. This opportunity aligns perfectly with my career goals and personal values, making it an honor to submit my application for consideration.</w:t>
      </w:r>
    </w:p>
    <w:bookmarkStart w:id="20" w:name="Xa6c3136d6d68f1d9ebd59faa88d12fe6bba7fe6"/>
    <w:p>
      <w:pPr>
        <w:pStyle w:val="Heading2"/>
      </w:pPr>
      <w:r>
        <w:t xml:space="preserve">Why Firefighter? A Calling Rooted in Service</w:t>
      </w:r>
    </w:p>
    <w:p>
      <w:pPr>
        <w:pStyle w:val="FirstParagraph"/>
      </w:pPr>
      <w:r>
        <w:t xml:space="preserve">The role of a Firefighter is more than a profession—it is a profound responsibility to safeguard lives, property, and the environment. In Italy Milan, where the urban landscape is both dynamic and historically rich, this duty takes on unique significance. From managing high-rise emergencies to responding to incidents in dense neighborhoods or iconic landmarks like the Duomo di Milano, Firefighters in this region must be adaptable, resilient, and deeply committed to their community.</w:t>
      </w:r>
    </w:p>
    <w:p>
      <w:pPr>
        <w:pStyle w:val="BodyText"/>
      </w:pPr>
      <w:r>
        <w:t xml:space="preserve">My journey as a Firefighter began over [X years] ago, during which I have developed expertise in fire suppression, emergency medical services (EMS), hazardous material handling, and public education. Whether it was battling wildfires in the Tuscan countryside or assisting in urban search-and-rescue operations, I have consistently prioritized the safety of others. These experiences have honed my ability to work under pressure, collaborate with multidisciplinary teams, and remain calm in high-stakes scenarios—qualities that are essential for success in Italy Milan’s fast-paced environment.</w:t>
      </w:r>
    </w:p>
    <w:bookmarkEnd w:id="20"/>
    <w:bookmarkStart w:id="21" w:name="Xa15f21bd1d24c01807947b67f24824788a8046f"/>
    <w:p>
      <w:pPr>
        <w:pStyle w:val="Heading2"/>
      </w:pPr>
      <w:r>
        <w:t xml:space="preserve">Understanding the Unique Challenges of Italy Milan</w:t>
      </w:r>
    </w:p>
    <w:p>
      <w:pPr>
        <w:pStyle w:val="FirstParagraph"/>
      </w:pPr>
      <w:r>
        <w:t xml:space="preserve">Milan is a city of contrasts: a global hub for fashion, finance, and innovation, yet it also faces the complexities of a densely populated urban center. As a Firefighter in this region, one must navigate not only the physical challenges of firefighting but also the cultural and logistical demands of serving diverse communities. The Vigili del Fuoco plays a critical role in maintaining safety here, and I am particularly inspired by their commitment to both technological advancement and community engagement.</w:t>
      </w:r>
    </w:p>
    <w:p>
      <w:pPr>
        <w:pStyle w:val="BodyText"/>
      </w:pPr>
      <w:r>
        <w:t xml:space="preserve">For instance, Milan’s architectural heritage, including its historic buildings and modern skyscrapers, requires specialized firefighting techniques. Additionally, the city’s proximity to the Alps presents unique challenges during seasonal emergencies such as snowstorms or avalanches. I have studied these regional specifics extensively and am prepared to apply my knowledge to ensure effective responses in any situation.</w:t>
      </w:r>
    </w:p>
    <w:bookmarkEnd w:id="21"/>
    <w:bookmarkStart w:id="22" w:name="Xa85b29e711833264fcc665880469248ff9ff19a"/>
    <w:p>
      <w:pPr>
        <w:pStyle w:val="Heading2"/>
      </w:pPr>
      <w:r>
        <w:t xml:space="preserve">Professional Qualifications and Achievements</w:t>
      </w:r>
    </w:p>
    <w:p>
      <w:pPr>
        <w:pStyle w:val="FirstParagraph"/>
      </w:pPr>
      <w:r>
        <w:t xml:space="preserve">My career has been defined by a relentless pursuit of excellence. As a Certified Firefighter with [Insert Certification Name], I have completed advanced training in areas such as structural firefighting, technical rescue, and incident command systems. I have also earned certifications in CPR, AED operation, and hazardous material identification, which are vital for addressing the multifaceted emergencies encountered in Italy Milan.</w:t>
      </w:r>
    </w:p>
    <w:p>
      <w:pPr>
        <w:pStyle w:val="BodyText"/>
      </w:pPr>
      <w:r>
        <w:t xml:space="preserve">One of my most rewarding experiences was leading a team during a large-scale fire at a commercial complex in [Insert Location], where we successfully evacuated over 200 individuals and minimized property damage. This experience underscored the importance of clear communication, quick decision-making, and unwavering determination—traits I bring to every assignment. Additionally, I have volunteered with local fire safety initiatives, educating residents on fire prevention and emergency preparedness. These efforts reflect my belief that a Firefighter’s role extends beyond the scene of an incident; it is about empowering communities to thrive safely.</w:t>
      </w:r>
    </w:p>
    <w:bookmarkEnd w:id="22"/>
    <w:bookmarkStart w:id="23" w:name="X3fa6c3d4f46fff83a88ae353b04d43092f49c16"/>
    <w:p>
      <w:pPr>
        <w:pStyle w:val="Heading2"/>
      </w:pPr>
      <w:r>
        <w:t xml:space="preserve">Why Italy Milan? A City That Inspires Dedication</w:t>
      </w:r>
    </w:p>
    <w:p>
      <w:pPr>
        <w:pStyle w:val="FirstParagraph"/>
      </w:pPr>
      <w:r>
        <w:t xml:space="preserve">Italy Milan represents more than just a career opportunity—it is a chance to contribute to a city that embodies innovation, culture, and resilience. The people of Milan are known for their vitality and creativity, and I am eager to support them through the critical work of the Vigili del Fuoco. Having studied Italian language and culture for [X years], I am prepared to integrate seamlessly into the local community while respecting its traditions and values.</w:t>
      </w:r>
    </w:p>
    <w:p>
      <w:pPr>
        <w:pStyle w:val="BodyText"/>
      </w:pPr>
      <w:r>
        <w:t xml:space="preserve">Moreover, Milan’s emphasis on sustainability and public health aligns with my personal mission to promote safety in all forms. Whether it is addressing fire risks in industrial zones or advocating for emergency preparedness in residential areas, I am committed to making a tangible impact. The opportunity to work alongside colleagues who share this vision would be both an honor and a privilege.</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skills, experience, and passion for firefighting make me an ideal candidate for the Firefighter position in Italy Milan. I am eager to bring my expertise to a department that is at the forefront of emergency services in Europe. Thank you for considering my application. I would be grateful for the opportunity to discuss how I can contribute to the continued success of the Vigili del Fuoco in Milan.</w:t>
      </w:r>
    </w:p>
    <w:p>
      <w:pPr>
        <w:pStyle w:val="BodyText"/>
      </w:pPr>
      <w:r>
        <w:t xml:space="preserve">Please feel free to contact me at [Insert Phone Number] or [Insert Email Address] at your earliest convenience. I look forward to the possibility of working together to ensure the safety and well-being of Milan’s residents and visitors.</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Italy Milan</dc:title>
  <dc:creator/>
  <cp:keywords/>
  <dcterms:created xsi:type="dcterms:W3CDTF">2026-07-23T11:09:38Z</dcterms:created>
  <dcterms:modified xsi:type="dcterms:W3CDTF">2026-07-23T11:09:38Z</dcterms:modified>
</cp:coreProperties>
</file>

<file path=docProps/custom.xml><?xml version="1.0" encoding="utf-8"?>
<Properties xmlns="http://schemas.openxmlformats.org/officeDocument/2006/custom-properties" xmlns:vt="http://schemas.openxmlformats.org/officeDocument/2006/docPropsVTypes"/>
</file>